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2, PR04 y PR05,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6c8b4e del 25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5T17:25:27Z</dcterms:created>
  <dcterms:modified xsi:type="dcterms:W3CDTF">2023-06-25T17:25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